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8EA789" w14:textId="2F4A1CFF" w:rsidR="008C52EB" w:rsidRPr="008F08F1" w:rsidRDefault="008C52EB" w:rsidP="00463F38">
      <w:pPr>
        <w:ind w:left="360" w:hanging="360"/>
        <w:jc w:val="both"/>
        <w:rPr>
          <w:sz w:val="32"/>
          <w:szCs w:val="32"/>
        </w:rPr>
      </w:pPr>
      <w:r w:rsidRPr="008F08F1">
        <w:rPr>
          <w:sz w:val="32"/>
          <w:szCs w:val="32"/>
        </w:rPr>
        <w:t xml:space="preserve">Checklist for </w:t>
      </w:r>
      <w:r w:rsidR="00A31BEC">
        <w:rPr>
          <w:sz w:val="32"/>
          <w:szCs w:val="32"/>
        </w:rPr>
        <w:t xml:space="preserve">environment of </w:t>
      </w:r>
      <w:r w:rsidRPr="008F08F1">
        <w:rPr>
          <w:sz w:val="32"/>
          <w:szCs w:val="32"/>
        </w:rPr>
        <w:t>the fluorescence python toolkit</w:t>
      </w:r>
    </w:p>
    <w:p w14:paraId="0F572A27" w14:textId="60D12B22" w:rsidR="008C52EB" w:rsidRDefault="008C52EB" w:rsidP="0048441A">
      <w:pPr>
        <w:ind w:left="360" w:hanging="360"/>
        <w:jc w:val="both"/>
      </w:pPr>
      <w:r>
        <w:t>Author: Yongmin Hu</w:t>
      </w:r>
      <w:r w:rsidR="008F08F1">
        <w:t xml:space="preserve"> (</w:t>
      </w:r>
      <w:hyperlink r:id="rId5" w:history="1">
        <w:r w:rsidR="008F08F1" w:rsidRPr="00474760">
          <w:rPr>
            <w:rStyle w:val="a5"/>
          </w:rPr>
          <w:t>Yongmin.Hu@eawag.ch</w:t>
        </w:r>
      </w:hyperlink>
      <w:r w:rsidR="00474760" w:rsidRPr="00474760">
        <w:rPr>
          <w:rStyle w:val="a5"/>
          <w:u w:val="none"/>
        </w:rPr>
        <w:t xml:space="preserve">, </w:t>
      </w:r>
      <w:r w:rsidR="00474760" w:rsidRPr="00474760">
        <w:rPr>
          <w:rStyle w:val="a5"/>
        </w:rPr>
        <w:t>yongminhu@outlook.com</w:t>
      </w:r>
      <w:r w:rsidR="008F08F1">
        <w:t>)</w:t>
      </w:r>
    </w:p>
    <w:p w14:paraId="76D4C850" w14:textId="05240563" w:rsidR="0048441A" w:rsidRPr="008C52EB" w:rsidRDefault="00474760" w:rsidP="008F08F1">
      <w:pPr>
        <w:ind w:left="360" w:hanging="360"/>
        <w:jc w:val="both"/>
      </w:pPr>
      <w:r>
        <w:t>Last update: 2021-03-07</w:t>
      </w:r>
    </w:p>
    <w:p w14:paraId="504A419D" w14:textId="77777777" w:rsidR="008C52EB" w:rsidRDefault="008C52EB" w:rsidP="00463F38">
      <w:pPr>
        <w:ind w:left="360" w:hanging="360"/>
        <w:jc w:val="both"/>
      </w:pPr>
    </w:p>
    <w:p w14:paraId="4EC175DE" w14:textId="3E0FF1C4" w:rsidR="00BF356D" w:rsidRDefault="003B69F7" w:rsidP="00463F38">
      <w:pPr>
        <w:pStyle w:val="a3"/>
        <w:numPr>
          <w:ilvl w:val="0"/>
          <w:numId w:val="3"/>
        </w:numPr>
        <w:jc w:val="both"/>
        <w:rPr>
          <w:szCs w:val="24"/>
        </w:rPr>
      </w:pPr>
      <w:r>
        <w:rPr>
          <w:szCs w:val="24"/>
        </w:rPr>
        <w:t>Install Anaconda 3 individual version:</w:t>
      </w:r>
    </w:p>
    <w:p w14:paraId="04BAB26A" w14:textId="03B26CD0" w:rsidR="003B69F7" w:rsidRDefault="0016323A" w:rsidP="00463F38">
      <w:pPr>
        <w:pStyle w:val="a3"/>
        <w:ind w:left="360"/>
        <w:jc w:val="both"/>
        <w:rPr>
          <w:szCs w:val="24"/>
        </w:rPr>
      </w:pPr>
      <w:hyperlink r:id="rId6" w:history="1">
        <w:r w:rsidR="003B69F7" w:rsidRPr="000D45CF">
          <w:rPr>
            <w:rStyle w:val="a5"/>
            <w:szCs w:val="24"/>
          </w:rPr>
          <w:t>https://www.anaconda.com/products/individual</w:t>
        </w:r>
      </w:hyperlink>
    </w:p>
    <w:p w14:paraId="6F052C92" w14:textId="4365E23E" w:rsidR="003B69F7" w:rsidRPr="00FD55CC" w:rsidRDefault="003B69F7" w:rsidP="00FD55CC">
      <w:pPr>
        <w:jc w:val="both"/>
        <w:rPr>
          <w:szCs w:val="24"/>
        </w:rPr>
      </w:pPr>
    </w:p>
    <w:p w14:paraId="36A5445C" w14:textId="3ED55536" w:rsidR="003B69F7" w:rsidRDefault="003B69F7" w:rsidP="00463F38">
      <w:pPr>
        <w:pStyle w:val="a3"/>
        <w:numPr>
          <w:ilvl w:val="0"/>
          <w:numId w:val="3"/>
        </w:numPr>
        <w:jc w:val="both"/>
        <w:rPr>
          <w:szCs w:val="24"/>
        </w:rPr>
      </w:pPr>
      <w:r>
        <w:rPr>
          <w:szCs w:val="24"/>
        </w:rPr>
        <w:t>Open Anaconda Navigator:</w:t>
      </w:r>
    </w:p>
    <w:p w14:paraId="22054283" w14:textId="24FD40C6" w:rsidR="003B69F7" w:rsidRDefault="003B69F7" w:rsidP="00463F38">
      <w:pPr>
        <w:pStyle w:val="a3"/>
        <w:numPr>
          <w:ilvl w:val="1"/>
          <w:numId w:val="3"/>
        </w:numPr>
        <w:jc w:val="both"/>
        <w:rPr>
          <w:szCs w:val="24"/>
        </w:rPr>
      </w:pPr>
      <w:r>
        <w:rPr>
          <w:szCs w:val="24"/>
        </w:rPr>
        <w:t xml:space="preserve">Install </w:t>
      </w:r>
      <w:proofErr w:type="spellStart"/>
      <w:r>
        <w:rPr>
          <w:szCs w:val="24"/>
        </w:rPr>
        <w:t>Jupyter</w:t>
      </w:r>
      <w:proofErr w:type="spellEnd"/>
      <w:r>
        <w:rPr>
          <w:szCs w:val="24"/>
        </w:rPr>
        <w:t xml:space="preserve"> notebook</w:t>
      </w:r>
      <w:r w:rsidR="00722693">
        <w:rPr>
          <w:szCs w:val="24"/>
        </w:rPr>
        <w:t xml:space="preserve"> (use the default settings)</w:t>
      </w:r>
    </w:p>
    <w:p w14:paraId="22AAA0C2" w14:textId="2C3E4166" w:rsidR="00722693" w:rsidRDefault="00722693" w:rsidP="00463F38">
      <w:pPr>
        <w:pStyle w:val="a3"/>
        <w:numPr>
          <w:ilvl w:val="1"/>
          <w:numId w:val="3"/>
        </w:numPr>
        <w:jc w:val="both"/>
        <w:rPr>
          <w:szCs w:val="24"/>
        </w:rPr>
      </w:pPr>
      <w:r>
        <w:rPr>
          <w:szCs w:val="24"/>
        </w:rPr>
        <w:t>Check the “Environment” tab:</w:t>
      </w:r>
    </w:p>
    <w:p w14:paraId="3BE1B8DA" w14:textId="5A88B075" w:rsidR="00722693" w:rsidRDefault="00722693" w:rsidP="00463F38">
      <w:pPr>
        <w:pStyle w:val="a3"/>
        <w:jc w:val="both"/>
        <w:rPr>
          <w:szCs w:val="24"/>
        </w:rPr>
      </w:pPr>
      <w:r w:rsidRPr="00722693">
        <w:rPr>
          <w:noProof/>
          <w:szCs w:val="24"/>
        </w:rPr>
        <w:drawing>
          <wp:inline distT="0" distB="0" distL="0" distR="0" wp14:anchorId="1C1D42AB" wp14:editId="2813099B">
            <wp:extent cx="5943600" cy="3176270"/>
            <wp:effectExtent l="0" t="0" r="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E650C5" w14:textId="0A9395DB" w:rsidR="002F1B13" w:rsidRDefault="002F1B13" w:rsidP="00463F38">
      <w:pPr>
        <w:pStyle w:val="a3"/>
        <w:jc w:val="both"/>
        <w:rPr>
          <w:szCs w:val="24"/>
        </w:rPr>
      </w:pPr>
      <w:r>
        <w:rPr>
          <w:szCs w:val="24"/>
        </w:rPr>
        <w:t>The default environment is “base”, which uses python 3.8 by default.</w:t>
      </w:r>
    </w:p>
    <w:p w14:paraId="5AE8B3BF" w14:textId="3BB5D67C" w:rsidR="00463F38" w:rsidRDefault="00463F38" w:rsidP="00463F38">
      <w:pPr>
        <w:pStyle w:val="a3"/>
        <w:jc w:val="both"/>
        <w:rPr>
          <w:szCs w:val="24"/>
        </w:rPr>
      </w:pPr>
      <w:r>
        <w:rPr>
          <w:szCs w:val="24"/>
        </w:rPr>
        <w:t>You can see all the packages installed in the environment. The user can update or install some of the packages here, but I personally recommend installing the packages via pip (See step 3).</w:t>
      </w:r>
    </w:p>
    <w:p w14:paraId="75AB167B" w14:textId="51D9CF6B" w:rsidR="00FD55CC" w:rsidRDefault="002F1B13" w:rsidP="00FD55CC">
      <w:pPr>
        <w:pStyle w:val="a3"/>
        <w:jc w:val="both"/>
        <w:rPr>
          <w:szCs w:val="24"/>
        </w:rPr>
      </w:pPr>
      <w:r>
        <w:rPr>
          <w:szCs w:val="24"/>
        </w:rPr>
        <w:t>You can define your own environment with different python version, but</w:t>
      </w:r>
      <w:r w:rsidR="00463F38">
        <w:rPr>
          <w:szCs w:val="24"/>
        </w:rPr>
        <w:t xml:space="preserve"> the base environment is suitable</w:t>
      </w:r>
      <w:r>
        <w:rPr>
          <w:szCs w:val="24"/>
        </w:rPr>
        <w:t xml:space="preserve"> </w:t>
      </w:r>
      <w:r w:rsidR="00463F38">
        <w:rPr>
          <w:szCs w:val="24"/>
        </w:rPr>
        <w:t>for</w:t>
      </w:r>
      <w:r>
        <w:rPr>
          <w:szCs w:val="24"/>
        </w:rPr>
        <w:t xml:space="preserve"> the fluorescence analysis</w:t>
      </w:r>
    </w:p>
    <w:p w14:paraId="2BF71E1B" w14:textId="77777777" w:rsidR="00FD55CC" w:rsidRPr="00FD55CC" w:rsidRDefault="00FD55CC" w:rsidP="00FD55CC">
      <w:pPr>
        <w:jc w:val="both"/>
        <w:rPr>
          <w:szCs w:val="24"/>
        </w:rPr>
      </w:pPr>
    </w:p>
    <w:p w14:paraId="7C6FB891" w14:textId="109D76F4" w:rsidR="00722693" w:rsidRDefault="00722693" w:rsidP="00463F38">
      <w:pPr>
        <w:pStyle w:val="a3"/>
        <w:numPr>
          <w:ilvl w:val="0"/>
          <w:numId w:val="3"/>
        </w:numPr>
        <w:jc w:val="both"/>
        <w:rPr>
          <w:szCs w:val="24"/>
        </w:rPr>
      </w:pPr>
      <w:r>
        <w:rPr>
          <w:szCs w:val="24"/>
        </w:rPr>
        <w:t>Install necessary packages:</w:t>
      </w:r>
    </w:p>
    <w:p w14:paraId="03BE3323" w14:textId="42CB92B4" w:rsidR="00722693" w:rsidRDefault="00722693" w:rsidP="00463F38">
      <w:pPr>
        <w:pStyle w:val="a3"/>
        <w:numPr>
          <w:ilvl w:val="1"/>
          <w:numId w:val="3"/>
        </w:numPr>
        <w:jc w:val="both"/>
        <w:rPr>
          <w:szCs w:val="24"/>
        </w:rPr>
      </w:pPr>
      <w:r>
        <w:rPr>
          <w:szCs w:val="24"/>
        </w:rPr>
        <w:t>Open Anaconda Prompt</w:t>
      </w:r>
    </w:p>
    <w:p w14:paraId="6498AAE0" w14:textId="16C7E6D3" w:rsidR="00463F38" w:rsidRDefault="00463F38" w:rsidP="00463F38">
      <w:pPr>
        <w:pStyle w:val="a3"/>
        <w:jc w:val="both"/>
        <w:rPr>
          <w:szCs w:val="24"/>
        </w:rPr>
      </w:pPr>
      <w:r>
        <w:rPr>
          <w:szCs w:val="24"/>
        </w:rPr>
        <w:lastRenderedPageBreak/>
        <w:t>Make sure you are in the correct environment (</w:t>
      </w:r>
      <w:proofErr w:type="gramStart"/>
      <w:r>
        <w:rPr>
          <w:szCs w:val="24"/>
        </w:rPr>
        <w:t>e.g.</w:t>
      </w:r>
      <w:proofErr w:type="gramEnd"/>
      <w:r>
        <w:rPr>
          <w:szCs w:val="24"/>
        </w:rPr>
        <w:t xml:space="preserve"> base). To change the environment, enter “</w:t>
      </w:r>
      <w:proofErr w:type="spellStart"/>
      <w:r w:rsidRPr="00463F38">
        <w:rPr>
          <w:szCs w:val="24"/>
        </w:rPr>
        <w:t>conda</w:t>
      </w:r>
      <w:proofErr w:type="spellEnd"/>
      <w:r w:rsidRPr="00463F38">
        <w:rPr>
          <w:szCs w:val="24"/>
        </w:rPr>
        <w:t xml:space="preserve"> activate </w:t>
      </w:r>
      <w:proofErr w:type="spellStart"/>
      <w:r w:rsidRPr="00463F38">
        <w:rPr>
          <w:szCs w:val="24"/>
        </w:rPr>
        <w:t>your_environment_name</w:t>
      </w:r>
      <w:proofErr w:type="spellEnd"/>
      <w:r>
        <w:rPr>
          <w:szCs w:val="24"/>
        </w:rPr>
        <w:t>”</w:t>
      </w:r>
    </w:p>
    <w:p w14:paraId="5C4CFCBC" w14:textId="073BF883" w:rsidR="00463F38" w:rsidRDefault="00463F38" w:rsidP="00463F38">
      <w:pPr>
        <w:pStyle w:val="a3"/>
        <w:jc w:val="both"/>
        <w:rPr>
          <w:szCs w:val="24"/>
        </w:rPr>
      </w:pPr>
      <w:r w:rsidRPr="00463F38">
        <w:rPr>
          <w:noProof/>
          <w:szCs w:val="24"/>
        </w:rPr>
        <w:drawing>
          <wp:inline distT="0" distB="0" distL="0" distR="0" wp14:anchorId="399FE22D" wp14:editId="39D39841">
            <wp:extent cx="5943600" cy="811530"/>
            <wp:effectExtent l="0" t="0" r="0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3763"/>
                    <a:stretch/>
                  </pic:blipFill>
                  <pic:spPr bwMode="auto">
                    <a:xfrm>
                      <a:off x="0" y="0"/>
                      <a:ext cx="5943600" cy="811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B974F0" w14:textId="70D2DB73" w:rsidR="00463F38" w:rsidRPr="00463F38" w:rsidRDefault="00463F38" w:rsidP="00463F38">
      <w:pPr>
        <w:pStyle w:val="a3"/>
        <w:numPr>
          <w:ilvl w:val="1"/>
          <w:numId w:val="3"/>
        </w:numPr>
        <w:jc w:val="both"/>
        <w:rPr>
          <w:szCs w:val="24"/>
        </w:rPr>
      </w:pPr>
      <w:r>
        <w:rPr>
          <w:szCs w:val="24"/>
        </w:rPr>
        <w:t>Install or update necessary packages</w:t>
      </w:r>
    </w:p>
    <w:p w14:paraId="6D9AB525" w14:textId="77777777" w:rsidR="009D5CD2" w:rsidRDefault="00463F38" w:rsidP="009D5CD2">
      <w:pPr>
        <w:pStyle w:val="a3"/>
        <w:numPr>
          <w:ilvl w:val="2"/>
          <w:numId w:val="3"/>
        </w:numPr>
        <w:jc w:val="both"/>
        <w:rPr>
          <w:szCs w:val="24"/>
        </w:rPr>
      </w:pPr>
      <w:r>
        <w:rPr>
          <w:szCs w:val="24"/>
        </w:rPr>
        <w:t>Install or update pip</w:t>
      </w:r>
    </w:p>
    <w:p w14:paraId="2F51C665" w14:textId="77777777" w:rsidR="009D5CD2" w:rsidRDefault="009D5CD2" w:rsidP="009D5CD2">
      <w:pPr>
        <w:pStyle w:val="a3"/>
        <w:ind w:left="1080"/>
        <w:jc w:val="both"/>
        <w:rPr>
          <w:szCs w:val="24"/>
        </w:rPr>
      </w:pPr>
      <w:r w:rsidRPr="009D5CD2">
        <w:rPr>
          <w:szCs w:val="24"/>
        </w:rPr>
        <w:t>Enter “</w:t>
      </w:r>
      <w:proofErr w:type="spellStart"/>
      <w:r w:rsidRPr="009D5CD2">
        <w:rPr>
          <w:szCs w:val="24"/>
        </w:rPr>
        <w:t>conda</w:t>
      </w:r>
      <w:proofErr w:type="spellEnd"/>
      <w:r w:rsidRPr="009D5CD2">
        <w:rPr>
          <w:szCs w:val="24"/>
        </w:rPr>
        <w:t xml:space="preserve"> install pip”</w:t>
      </w:r>
      <w:r>
        <w:rPr>
          <w:szCs w:val="24"/>
        </w:rPr>
        <w:t>.</w:t>
      </w:r>
    </w:p>
    <w:p w14:paraId="6CC4F71C" w14:textId="4762B0D0" w:rsidR="009D5CD2" w:rsidRPr="009D5CD2" w:rsidRDefault="009D5CD2" w:rsidP="009D5CD2">
      <w:pPr>
        <w:pStyle w:val="a3"/>
        <w:ind w:left="1080"/>
        <w:jc w:val="both"/>
        <w:rPr>
          <w:szCs w:val="24"/>
        </w:rPr>
      </w:pPr>
      <w:r w:rsidRPr="009D5CD2">
        <w:rPr>
          <w:szCs w:val="24"/>
        </w:rPr>
        <w:t>pip is a package-management system written in Python used to install and manage software packages.</w:t>
      </w:r>
    </w:p>
    <w:p w14:paraId="2CB0CB40" w14:textId="00524BB2" w:rsidR="009D5CD2" w:rsidRDefault="00463F38" w:rsidP="009D5CD2">
      <w:pPr>
        <w:pStyle w:val="a3"/>
        <w:numPr>
          <w:ilvl w:val="2"/>
          <w:numId w:val="3"/>
        </w:numPr>
        <w:jc w:val="both"/>
        <w:rPr>
          <w:szCs w:val="24"/>
        </w:rPr>
      </w:pPr>
      <w:r>
        <w:rPr>
          <w:szCs w:val="24"/>
        </w:rPr>
        <w:t>Install packages via pip</w:t>
      </w:r>
    </w:p>
    <w:p w14:paraId="710D96B9" w14:textId="702EAE33" w:rsidR="003B69F7" w:rsidRDefault="009D5CD2" w:rsidP="009D5CD2">
      <w:pPr>
        <w:pStyle w:val="a3"/>
        <w:ind w:left="1080"/>
        <w:jc w:val="both"/>
        <w:rPr>
          <w:szCs w:val="24"/>
        </w:rPr>
      </w:pPr>
      <w:r w:rsidRPr="009D5CD2">
        <w:rPr>
          <w:szCs w:val="24"/>
        </w:rPr>
        <w:t xml:space="preserve">Enter “pip install </w:t>
      </w:r>
      <w:proofErr w:type="spellStart"/>
      <w:r w:rsidRPr="009D5CD2">
        <w:rPr>
          <w:szCs w:val="24"/>
        </w:rPr>
        <w:t>package_name</w:t>
      </w:r>
      <w:proofErr w:type="spellEnd"/>
      <w:r w:rsidRPr="009D5CD2">
        <w:rPr>
          <w:szCs w:val="24"/>
        </w:rPr>
        <w:t>”.</w:t>
      </w:r>
      <w:r>
        <w:rPr>
          <w:szCs w:val="24"/>
        </w:rPr>
        <w:t xml:space="preserve"> </w:t>
      </w:r>
      <w:r w:rsidRPr="009D5CD2">
        <w:rPr>
          <w:szCs w:val="24"/>
        </w:rPr>
        <w:t>Here the necessary packages needed for the fluorescence analysis</w:t>
      </w:r>
      <w:r>
        <w:rPr>
          <w:szCs w:val="24"/>
        </w:rPr>
        <w:t>:</w:t>
      </w:r>
    </w:p>
    <w:tbl>
      <w:tblPr>
        <w:tblStyle w:val="4-3"/>
        <w:tblW w:w="0" w:type="auto"/>
        <w:tblInd w:w="1075" w:type="dxa"/>
        <w:tblLook w:val="04A0" w:firstRow="1" w:lastRow="0" w:firstColumn="1" w:lastColumn="0" w:noHBand="0" w:noVBand="1"/>
      </w:tblPr>
      <w:tblGrid>
        <w:gridCol w:w="3600"/>
        <w:gridCol w:w="4675"/>
      </w:tblGrid>
      <w:tr w:rsidR="009D5CD2" w14:paraId="4BD53813" w14:textId="77777777" w:rsidTr="009D5C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1F981A84" w14:textId="3D9F7412" w:rsidR="009D5CD2" w:rsidRDefault="009D5CD2" w:rsidP="009D5CD2">
            <w:pPr>
              <w:pStyle w:val="a3"/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Package name</w:t>
            </w:r>
          </w:p>
        </w:tc>
        <w:tc>
          <w:tcPr>
            <w:tcW w:w="4675" w:type="dxa"/>
          </w:tcPr>
          <w:p w14:paraId="293E0868" w14:textId="30CCC4EF" w:rsidR="009D5CD2" w:rsidRDefault="009D5CD2" w:rsidP="009D5CD2">
            <w:pPr>
              <w:pStyle w:val="a3"/>
              <w:ind w:left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9D5CD2" w14:paraId="3D594457" w14:textId="77777777" w:rsidTr="009D5C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4DD516E1" w14:textId="5F73AD92" w:rsidR="009D5CD2" w:rsidRDefault="009D5CD2" w:rsidP="009D5CD2">
            <w:pPr>
              <w:pStyle w:val="a3"/>
              <w:ind w:left="0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numpy</w:t>
            </w:r>
            <w:proofErr w:type="spellEnd"/>
          </w:p>
        </w:tc>
        <w:tc>
          <w:tcPr>
            <w:tcW w:w="4675" w:type="dxa"/>
            <w:vMerge w:val="restart"/>
          </w:tcPr>
          <w:p w14:paraId="02DB97C0" w14:textId="4A6B7189" w:rsidR="009D5CD2" w:rsidRDefault="009D5CD2" w:rsidP="009D5CD2">
            <w:pPr>
              <w:pStyle w:val="a3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</w:rPr>
              <w:t>Basic calculation and statistics</w:t>
            </w:r>
          </w:p>
        </w:tc>
      </w:tr>
      <w:tr w:rsidR="009D5CD2" w14:paraId="3EC73E0B" w14:textId="77777777" w:rsidTr="009D5C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249FA22A" w14:textId="2A176A05" w:rsidR="009D5CD2" w:rsidRDefault="009D5CD2" w:rsidP="009D5CD2">
            <w:pPr>
              <w:pStyle w:val="a3"/>
              <w:ind w:left="0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scipy</w:t>
            </w:r>
            <w:proofErr w:type="spellEnd"/>
          </w:p>
        </w:tc>
        <w:tc>
          <w:tcPr>
            <w:tcW w:w="4675" w:type="dxa"/>
            <w:vMerge/>
          </w:tcPr>
          <w:p w14:paraId="1B1CE699" w14:textId="77777777" w:rsidR="009D5CD2" w:rsidRDefault="009D5CD2" w:rsidP="009D5CD2">
            <w:pPr>
              <w:pStyle w:val="a3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</w:p>
        </w:tc>
      </w:tr>
      <w:tr w:rsidR="009D5CD2" w14:paraId="507A069E" w14:textId="77777777" w:rsidTr="009D5C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41F541B8" w14:textId="0CE4D68B" w:rsidR="009D5CD2" w:rsidRDefault="009D5CD2" w:rsidP="009D5CD2">
            <w:pPr>
              <w:pStyle w:val="a3"/>
              <w:ind w:left="0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sklearn</w:t>
            </w:r>
            <w:proofErr w:type="spellEnd"/>
          </w:p>
        </w:tc>
        <w:tc>
          <w:tcPr>
            <w:tcW w:w="4675" w:type="dxa"/>
          </w:tcPr>
          <w:p w14:paraId="78E6FCB8" w14:textId="04AD18AA" w:rsidR="009D5CD2" w:rsidRDefault="009D5CD2" w:rsidP="009D5CD2">
            <w:pPr>
              <w:pStyle w:val="a3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</w:rPr>
              <w:t>Basic statistical analysis/machine learning</w:t>
            </w:r>
          </w:p>
        </w:tc>
      </w:tr>
      <w:tr w:rsidR="009D5CD2" w14:paraId="07C726FD" w14:textId="77777777" w:rsidTr="009D5C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32CD7EA0" w14:textId="7525654F" w:rsidR="009D5CD2" w:rsidRDefault="0016323A" w:rsidP="009D5CD2">
            <w:pPr>
              <w:pStyle w:val="a3"/>
              <w:ind w:left="0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opencv</w:t>
            </w:r>
            <w:proofErr w:type="spellEnd"/>
            <w:r>
              <w:rPr>
                <w:szCs w:val="24"/>
              </w:rPr>
              <w:t>-python</w:t>
            </w:r>
          </w:p>
        </w:tc>
        <w:tc>
          <w:tcPr>
            <w:tcW w:w="4675" w:type="dxa"/>
          </w:tcPr>
          <w:p w14:paraId="107F8968" w14:textId="76BF8157" w:rsidR="009D5CD2" w:rsidRDefault="008C52EB" w:rsidP="009D5CD2">
            <w:pPr>
              <w:pStyle w:val="a3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</w:rPr>
              <w:t>Image processing</w:t>
            </w:r>
          </w:p>
        </w:tc>
      </w:tr>
      <w:tr w:rsidR="009D5CD2" w14:paraId="741428FD" w14:textId="77777777" w:rsidTr="009D5C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18F975E1" w14:textId="445ECE3A" w:rsidR="009D5CD2" w:rsidRDefault="008F6674" w:rsidP="009D5CD2">
            <w:pPr>
              <w:pStyle w:val="a3"/>
              <w:ind w:left="0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tensorly</w:t>
            </w:r>
            <w:proofErr w:type="spellEnd"/>
          </w:p>
        </w:tc>
        <w:tc>
          <w:tcPr>
            <w:tcW w:w="4675" w:type="dxa"/>
          </w:tcPr>
          <w:p w14:paraId="352C004C" w14:textId="766B45B3" w:rsidR="009D5CD2" w:rsidRDefault="008F6674" w:rsidP="009D5CD2">
            <w:pPr>
              <w:pStyle w:val="a3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</w:rPr>
              <w:t>Tensor algebra</w:t>
            </w:r>
            <w:r w:rsidR="008C52EB">
              <w:rPr>
                <w:szCs w:val="24"/>
              </w:rPr>
              <w:t>/machine learning</w:t>
            </w:r>
          </w:p>
        </w:tc>
      </w:tr>
      <w:tr w:rsidR="008F6674" w14:paraId="76A24349" w14:textId="77777777" w:rsidTr="009D5C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6FFE9F5C" w14:textId="722858C7" w:rsidR="008F6674" w:rsidRDefault="008F6674" w:rsidP="008F6674">
            <w:pPr>
              <w:pStyle w:val="a3"/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matplotlib</w:t>
            </w:r>
          </w:p>
        </w:tc>
        <w:tc>
          <w:tcPr>
            <w:tcW w:w="4675" w:type="dxa"/>
          </w:tcPr>
          <w:p w14:paraId="16347CBE" w14:textId="10E2C16F" w:rsidR="008F6674" w:rsidRDefault="008F6674" w:rsidP="008F6674">
            <w:pPr>
              <w:pStyle w:val="a3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</w:rPr>
              <w:t>Plotting</w:t>
            </w:r>
          </w:p>
        </w:tc>
      </w:tr>
      <w:tr w:rsidR="0048441A" w14:paraId="29BFDA5B" w14:textId="77777777" w:rsidTr="009D5C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6A792134" w14:textId="46F819EB" w:rsidR="0048441A" w:rsidRDefault="0048441A" w:rsidP="008F6674">
            <w:pPr>
              <w:pStyle w:val="a3"/>
              <w:ind w:left="0"/>
              <w:jc w:val="both"/>
              <w:rPr>
                <w:szCs w:val="24"/>
              </w:rPr>
            </w:pPr>
            <w:r>
              <w:rPr>
                <w:szCs w:val="24"/>
              </w:rPr>
              <w:t>pandas</w:t>
            </w:r>
          </w:p>
        </w:tc>
        <w:tc>
          <w:tcPr>
            <w:tcW w:w="4675" w:type="dxa"/>
          </w:tcPr>
          <w:p w14:paraId="43FBB0F1" w14:textId="007D2039" w:rsidR="0048441A" w:rsidRDefault="0048441A" w:rsidP="008F6674">
            <w:pPr>
              <w:pStyle w:val="a3"/>
              <w:ind w:left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</w:rPr>
              <w:t>Data structure tool</w:t>
            </w:r>
          </w:p>
        </w:tc>
      </w:tr>
      <w:tr w:rsidR="008F6674" w14:paraId="7A2C462D" w14:textId="77777777" w:rsidTr="009D5CD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0" w:type="dxa"/>
          </w:tcPr>
          <w:p w14:paraId="4FEF330A" w14:textId="66236B9B" w:rsidR="008F6674" w:rsidRDefault="008F6674" w:rsidP="008F6674">
            <w:pPr>
              <w:pStyle w:val="a3"/>
              <w:ind w:left="0"/>
              <w:jc w:val="both"/>
              <w:rPr>
                <w:szCs w:val="24"/>
              </w:rPr>
            </w:pPr>
            <w:proofErr w:type="spellStart"/>
            <w:r>
              <w:rPr>
                <w:szCs w:val="24"/>
              </w:rPr>
              <w:t>ipywidgets</w:t>
            </w:r>
            <w:proofErr w:type="spellEnd"/>
          </w:p>
        </w:tc>
        <w:tc>
          <w:tcPr>
            <w:tcW w:w="4675" w:type="dxa"/>
          </w:tcPr>
          <w:p w14:paraId="2685E844" w14:textId="77E4008F" w:rsidR="008F6674" w:rsidRDefault="008F6674" w:rsidP="008F6674">
            <w:pPr>
              <w:pStyle w:val="a3"/>
              <w:ind w:left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4"/>
              </w:rPr>
            </w:pPr>
            <w:r>
              <w:rPr>
                <w:szCs w:val="24"/>
              </w:rPr>
              <w:t xml:space="preserve">Interactive interface for </w:t>
            </w:r>
            <w:proofErr w:type="spellStart"/>
            <w:r>
              <w:rPr>
                <w:szCs w:val="24"/>
              </w:rPr>
              <w:t>Jupyter</w:t>
            </w:r>
            <w:proofErr w:type="spellEnd"/>
            <w:r>
              <w:rPr>
                <w:szCs w:val="24"/>
              </w:rPr>
              <w:t xml:space="preserve"> notebook</w:t>
            </w:r>
          </w:p>
        </w:tc>
      </w:tr>
    </w:tbl>
    <w:p w14:paraId="18E69594" w14:textId="77777777" w:rsidR="0048441A" w:rsidRDefault="0048441A" w:rsidP="00FD55CC">
      <w:pPr>
        <w:jc w:val="both"/>
        <w:rPr>
          <w:szCs w:val="24"/>
        </w:rPr>
      </w:pPr>
    </w:p>
    <w:p w14:paraId="4D6FC958" w14:textId="55F741E8" w:rsidR="0048441A" w:rsidRDefault="0048441A" w:rsidP="008C52EB">
      <w:pPr>
        <w:pStyle w:val="a3"/>
        <w:numPr>
          <w:ilvl w:val="0"/>
          <w:numId w:val="3"/>
        </w:numPr>
        <w:jc w:val="both"/>
        <w:rPr>
          <w:szCs w:val="24"/>
        </w:rPr>
      </w:pPr>
      <w:r>
        <w:rPr>
          <w:szCs w:val="24"/>
        </w:rPr>
        <w:t xml:space="preserve">Change the default browser for </w:t>
      </w:r>
      <w:proofErr w:type="spellStart"/>
      <w:r>
        <w:rPr>
          <w:szCs w:val="24"/>
        </w:rPr>
        <w:t>Jupyter</w:t>
      </w:r>
      <w:proofErr w:type="spellEnd"/>
      <w:r>
        <w:rPr>
          <w:szCs w:val="24"/>
        </w:rPr>
        <w:t xml:space="preserve"> notebook</w:t>
      </w:r>
    </w:p>
    <w:p w14:paraId="352134E7" w14:textId="5C602C61" w:rsidR="0048441A" w:rsidRDefault="0048441A" w:rsidP="0048441A">
      <w:pPr>
        <w:pStyle w:val="a3"/>
        <w:ind w:left="360"/>
        <w:jc w:val="both"/>
        <w:rPr>
          <w:szCs w:val="24"/>
        </w:rPr>
      </w:pPr>
      <w:r>
        <w:rPr>
          <w:szCs w:val="24"/>
        </w:rPr>
        <w:t xml:space="preserve">On chrome, some interactive components of notebook have large response delay. </w:t>
      </w:r>
      <w:proofErr w:type="gramStart"/>
      <w:r>
        <w:rPr>
          <w:szCs w:val="24"/>
        </w:rPr>
        <w:t>So</w:t>
      </w:r>
      <w:proofErr w:type="gramEnd"/>
      <w:r>
        <w:rPr>
          <w:szCs w:val="24"/>
        </w:rPr>
        <w:t xml:space="preserve"> it is recommended to use Microsoft Edge (which is installed by default in Windows 10)</w:t>
      </w:r>
      <w:r w:rsidR="008F2DC8">
        <w:rPr>
          <w:szCs w:val="24"/>
        </w:rPr>
        <w:t>:</w:t>
      </w:r>
    </w:p>
    <w:p w14:paraId="2888AB8F" w14:textId="77777777" w:rsidR="006F1F10" w:rsidRDefault="008F2DC8" w:rsidP="006F1F10">
      <w:pPr>
        <w:pStyle w:val="a3"/>
        <w:numPr>
          <w:ilvl w:val="1"/>
          <w:numId w:val="3"/>
        </w:numPr>
        <w:rPr>
          <w:szCs w:val="24"/>
        </w:rPr>
      </w:pPr>
      <w:r w:rsidRPr="008F2DC8">
        <w:rPr>
          <w:szCs w:val="24"/>
        </w:rPr>
        <w:t>Launch PowerShell or CMD</w:t>
      </w:r>
      <w:r>
        <w:rPr>
          <w:szCs w:val="24"/>
        </w:rPr>
        <w:t xml:space="preserve"> (</w:t>
      </w:r>
      <w:r w:rsidR="006F1F10">
        <w:rPr>
          <w:szCs w:val="24"/>
        </w:rPr>
        <w:t>type “</w:t>
      </w:r>
      <w:proofErr w:type="spellStart"/>
      <w:r w:rsidR="006F1F10">
        <w:rPr>
          <w:szCs w:val="24"/>
        </w:rPr>
        <w:t>cmd</w:t>
      </w:r>
      <w:proofErr w:type="spellEnd"/>
      <w:r w:rsidR="006F1F10">
        <w:rPr>
          <w:szCs w:val="24"/>
        </w:rPr>
        <w:t>” in the windows start menu</w:t>
      </w:r>
      <w:r>
        <w:rPr>
          <w:szCs w:val="24"/>
        </w:rPr>
        <w:t>)</w:t>
      </w:r>
    </w:p>
    <w:p w14:paraId="0A45E6BF" w14:textId="799D0F81" w:rsidR="006F1F10" w:rsidRPr="006F1F10" w:rsidRDefault="006F1F10" w:rsidP="006F1F10">
      <w:pPr>
        <w:pStyle w:val="a3"/>
        <w:numPr>
          <w:ilvl w:val="1"/>
          <w:numId w:val="3"/>
        </w:numPr>
        <w:rPr>
          <w:rStyle w:val="code0"/>
        </w:rPr>
      </w:pPr>
      <w:r w:rsidRPr="006F1F10">
        <w:rPr>
          <w:szCs w:val="24"/>
        </w:rPr>
        <w:t xml:space="preserve">Type the command </w:t>
      </w:r>
      <w:proofErr w:type="spellStart"/>
      <w:r w:rsidRPr="006F1F10">
        <w:rPr>
          <w:rStyle w:val="code0"/>
        </w:rPr>
        <w:t>jupyter</w:t>
      </w:r>
      <w:proofErr w:type="spellEnd"/>
      <w:r w:rsidRPr="006F1F10">
        <w:rPr>
          <w:rStyle w:val="code0"/>
        </w:rPr>
        <w:t xml:space="preserve"> notebook --generate-config</w:t>
      </w:r>
    </w:p>
    <w:p w14:paraId="64B7225F" w14:textId="77777777" w:rsidR="006F1F10" w:rsidRPr="006F1F10" w:rsidRDefault="006F1F10" w:rsidP="006F1F10">
      <w:pPr>
        <w:pStyle w:val="a3"/>
        <w:numPr>
          <w:ilvl w:val="1"/>
          <w:numId w:val="3"/>
        </w:numPr>
        <w:rPr>
          <w:szCs w:val="24"/>
        </w:rPr>
      </w:pPr>
      <w:r w:rsidRPr="006F1F10">
        <w:rPr>
          <w:szCs w:val="24"/>
        </w:rPr>
        <w:t>Locate the generated configuration file in the path "C:\Users\XXXX.jupyter\jupyter_notebook_config.py" and open it with notepad/any text editor.</w:t>
      </w:r>
    </w:p>
    <w:p w14:paraId="1670E7BC" w14:textId="52D52915" w:rsidR="0048441A" w:rsidRPr="00474760" w:rsidRDefault="006F1F10" w:rsidP="00474760">
      <w:pPr>
        <w:pStyle w:val="code"/>
        <w:rPr>
          <w:rFonts w:asciiTheme="minorHAnsi" w:hAnsiTheme="minorHAnsi" w:cstheme="minorHAnsi"/>
          <w:i w:val="0"/>
          <w:iCs w:val="0"/>
        </w:rPr>
      </w:pPr>
      <w:r w:rsidRPr="006F1F10">
        <w:rPr>
          <w:rFonts w:asciiTheme="minorHAnsi" w:hAnsiTheme="minorHAnsi" w:cstheme="minorHAnsi"/>
          <w:i w:val="0"/>
          <w:iCs w:val="0"/>
          <w:szCs w:val="24"/>
        </w:rPr>
        <w:t>Find the line</w:t>
      </w:r>
      <w:r>
        <w:rPr>
          <w:rFonts w:ascii="Arial" w:hAnsi="Arial" w:cs="Arial"/>
          <w:sz w:val="23"/>
        </w:rPr>
        <w:t xml:space="preserve"> </w:t>
      </w:r>
      <w:r w:rsidRPr="00B473A8">
        <w:rPr>
          <w:rStyle w:val="code0"/>
          <w:i/>
          <w:iCs/>
        </w:rPr>
        <w:t>#</w:t>
      </w:r>
      <w:proofErr w:type="gramStart"/>
      <w:r w:rsidRPr="00B473A8">
        <w:rPr>
          <w:rStyle w:val="code0"/>
          <w:i/>
          <w:iCs/>
        </w:rPr>
        <w:t>c.NotebookApp.browser</w:t>
      </w:r>
      <w:proofErr w:type="gramEnd"/>
      <w:r w:rsidRPr="00B473A8">
        <w:rPr>
          <w:rStyle w:val="code0"/>
          <w:i/>
          <w:iCs/>
        </w:rPr>
        <w:t>=’’</w:t>
      </w:r>
      <w:r w:rsidRPr="006F1F10">
        <w:rPr>
          <w:sz w:val="23"/>
        </w:rPr>
        <w:t xml:space="preserve"> </w:t>
      </w:r>
      <w:r w:rsidRPr="006F1F10">
        <w:rPr>
          <w:rFonts w:ascii="Arial" w:hAnsi="Arial" w:cs="Arial"/>
          <w:i w:val="0"/>
          <w:iCs w:val="0"/>
          <w:sz w:val="23"/>
        </w:rPr>
        <w:t xml:space="preserve">. </w:t>
      </w:r>
      <w:r w:rsidRPr="006F1F10">
        <w:rPr>
          <w:rFonts w:asciiTheme="minorHAnsi" w:hAnsiTheme="minorHAnsi" w:cstheme="minorHAnsi"/>
          <w:i w:val="0"/>
          <w:iCs w:val="0"/>
          <w:szCs w:val="24"/>
        </w:rPr>
        <w:t>Change it to</w:t>
      </w:r>
      <w:r>
        <w:rPr>
          <w:rFonts w:ascii="Arial" w:hAnsi="Arial" w:cs="Arial"/>
          <w:sz w:val="23"/>
        </w:rPr>
        <w:t xml:space="preserve"> </w:t>
      </w:r>
      <w:proofErr w:type="spellStart"/>
      <w:proofErr w:type="gramStart"/>
      <w:r w:rsidRPr="006F1F10">
        <w:t>c.NotebookApp.browser</w:t>
      </w:r>
      <w:proofErr w:type="spellEnd"/>
      <w:proofErr w:type="gramEnd"/>
      <w:r w:rsidRPr="006F1F10">
        <w:t xml:space="preserve"> = 'C:/Program Files (x86)/Microsoft/Edge/Application/msedge.exe %s'</w:t>
      </w:r>
      <w:r w:rsidRPr="006F1F10">
        <w:rPr>
          <w:rStyle w:val="a4"/>
        </w:rPr>
        <w:t xml:space="preserve">. </w:t>
      </w:r>
      <w:r w:rsidRPr="006F1F10">
        <w:rPr>
          <w:rFonts w:asciiTheme="minorHAnsi" w:hAnsiTheme="minorHAnsi" w:cstheme="minorHAnsi"/>
          <w:i w:val="0"/>
          <w:iCs w:val="0"/>
        </w:rPr>
        <w:t>(To the right of the equal sign is the installation location of Microsoft edge)</w:t>
      </w:r>
    </w:p>
    <w:p w14:paraId="5F6CFBA6" w14:textId="77777777" w:rsidR="0048441A" w:rsidRDefault="0048441A" w:rsidP="0048441A">
      <w:pPr>
        <w:pStyle w:val="a3"/>
        <w:ind w:left="360"/>
        <w:jc w:val="both"/>
        <w:rPr>
          <w:szCs w:val="24"/>
        </w:rPr>
      </w:pPr>
    </w:p>
    <w:p w14:paraId="058CFC79" w14:textId="0476DF9B" w:rsidR="008C52EB" w:rsidRDefault="008C52EB" w:rsidP="008C52EB">
      <w:pPr>
        <w:pStyle w:val="a3"/>
        <w:numPr>
          <w:ilvl w:val="0"/>
          <w:numId w:val="3"/>
        </w:numPr>
        <w:jc w:val="both"/>
        <w:rPr>
          <w:szCs w:val="24"/>
        </w:rPr>
      </w:pPr>
      <w:r>
        <w:rPr>
          <w:szCs w:val="24"/>
        </w:rPr>
        <w:t xml:space="preserve">Run the scripts on </w:t>
      </w:r>
      <w:proofErr w:type="spellStart"/>
      <w:r>
        <w:rPr>
          <w:szCs w:val="24"/>
        </w:rPr>
        <w:t>Jupyter</w:t>
      </w:r>
      <w:proofErr w:type="spellEnd"/>
      <w:r>
        <w:rPr>
          <w:szCs w:val="24"/>
        </w:rPr>
        <w:t xml:space="preserve"> notebook</w:t>
      </w:r>
    </w:p>
    <w:p w14:paraId="51A995C9" w14:textId="4FCB4203" w:rsidR="00474760" w:rsidRDefault="00474760" w:rsidP="008C52EB">
      <w:pPr>
        <w:pStyle w:val="a3"/>
        <w:numPr>
          <w:ilvl w:val="1"/>
          <w:numId w:val="3"/>
        </w:numPr>
        <w:jc w:val="both"/>
        <w:rPr>
          <w:szCs w:val="24"/>
        </w:rPr>
      </w:pPr>
      <w:r>
        <w:rPr>
          <w:szCs w:val="24"/>
        </w:rPr>
        <w:t>Ensure you put “EEMprocessing.py” and “</w:t>
      </w:r>
      <w:r w:rsidR="00966174">
        <w:rPr>
          <w:rFonts w:hint="eastAsia"/>
          <w:szCs w:val="24"/>
        </w:rPr>
        <w:t>read</w:t>
      </w:r>
      <w:r w:rsidR="00966174">
        <w:rPr>
          <w:szCs w:val="24"/>
        </w:rPr>
        <w:t>_data</w:t>
      </w:r>
      <w:r>
        <w:rPr>
          <w:szCs w:val="24"/>
        </w:rPr>
        <w:t>.py” together with “</w:t>
      </w:r>
      <w:proofErr w:type="spellStart"/>
      <w:r>
        <w:rPr>
          <w:szCs w:val="24"/>
        </w:rPr>
        <w:t>EEM_python_</w:t>
      </w:r>
      <w:proofErr w:type="gramStart"/>
      <w:r>
        <w:rPr>
          <w:szCs w:val="24"/>
        </w:rPr>
        <w:t>toolkit.ipynb</w:t>
      </w:r>
      <w:proofErr w:type="spellEnd"/>
      <w:proofErr w:type="gramEnd"/>
      <w:r>
        <w:rPr>
          <w:szCs w:val="24"/>
        </w:rPr>
        <w:t xml:space="preserve">” together in the same folder. </w:t>
      </w:r>
    </w:p>
    <w:p w14:paraId="036F0CD4" w14:textId="5695F374" w:rsidR="008C52EB" w:rsidRDefault="008C52EB" w:rsidP="008C52EB">
      <w:pPr>
        <w:pStyle w:val="a3"/>
        <w:numPr>
          <w:ilvl w:val="1"/>
          <w:numId w:val="3"/>
        </w:numPr>
        <w:jc w:val="both"/>
        <w:rPr>
          <w:szCs w:val="24"/>
        </w:rPr>
      </w:pPr>
      <w:r>
        <w:rPr>
          <w:szCs w:val="24"/>
        </w:rPr>
        <w:lastRenderedPageBreak/>
        <w:t xml:space="preserve">Open </w:t>
      </w:r>
      <w:proofErr w:type="spellStart"/>
      <w:r>
        <w:rPr>
          <w:szCs w:val="24"/>
        </w:rPr>
        <w:t>Jupyter</w:t>
      </w:r>
      <w:proofErr w:type="spellEnd"/>
      <w:r>
        <w:rPr>
          <w:szCs w:val="24"/>
        </w:rPr>
        <w:t xml:space="preserve"> notebook from the windows start menu (or any other shortcut, no need to open Anaconda Navigator first).</w:t>
      </w:r>
    </w:p>
    <w:p w14:paraId="1576832F" w14:textId="63F67AFF" w:rsidR="008C52EB" w:rsidRDefault="008C52EB" w:rsidP="008C52EB">
      <w:pPr>
        <w:pStyle w:val="a3"/>
        <w:numPr>
          <w:ilvl w:val="1"/>
          <w:numId w:val="3"/>
        </w:numPr>
        <w:jc w:val="both"/>
        <w:rPr>
          <w:szCs w:val="24"/>
        </w:rPr>
      </w:pPr>
      <w:r>
        <w:rPr>
          <w:szCs w:val="24"/>
        </w:rPr>
        <w:t xml:space="preserve">Open </w:t>
      </w:r>
      <w:r w:rsidR="00474760">
        <w:rPr>
          <w:szCs w:val="24"/>
        </w:rPr>
        <w:t>“</w:t>
      </w:r>
      <w:proofErr w:type="spellStart"/>
      <w:r w:rsidR="00474760">
        <w:rPr>
          <w:szCs w:val="24"/>
        </w:rPr>
        <w:t>EEM_python_</w:t>
      </w:r>
      <w:proofErr w:type="gramStart"/>
      <w:r w:rsidR="00474760">
        <w:rPr>
          <w:szCs w:val="24"/>
        </w:rPr>
        <w:t>toolkit.ipynb</w:t>
      </w:r>
      <w:proofErr w:type="spellEnd"/>
      <w:proofErr w:type="gramEnd"/>
      <w:r w:rsidR="00474760">
        <w:rPr>
          <w:szCs w:val="24"/>
        </w:rPr>
        <w:t>”</w:t>
      </w:r>
      <w:r w:rsidR="001D6E14">
        <w:rPr>
          <w:szCs w:val="24"/>
        </w:rPr>
        <w:t xml:space="preserve"> in the </w:t>
      </w:r>
      <w:proofErr w:type="spellStart"/>
      <w:r w:rsidR="001D6E14">
        <w:rPr>
          <w:szCs w:val="24"/>
        </w:rPr>
        <w:t>Jupyter</w:t>
      </w:r>
      <w:proofErr w:type="spellEnd"/>
      <w:r w:rsidR="001D6E14">
        <w:rPr>
          <w:szCs w:val="24"/>
        </w:rPr>
        <w:t xml:space="preserve"> notebook explorer window</w:t>
      </w:r>
      <w:r>
        <w:rPr>
          <w:szCs w:val="24"/>
        </w:rPr>
        <w:t xml:space="preserve">. You would see that the script is </w:t>
      </w:r>
      <w:r w:rsidR="003D597A">
        <w:rPr>
          <w:szCs w:val="24"/>
        </w:rPr>
        <w:t>divided into blocks</w:t>
      </w:r>
      <w:r>
        <w:rPr>
          <w:szCs w:val="24"/>
        </w:rPr>
        <w:t>. Run the first modular, if you see error like this, it means package is missing. You should go back to step 3 to install the necessary packages:</w:t>
      </w:r>
    </w:p>
    <w:p w14:paraId="476FE25C" w14:textId="744035CC" w:rsidR="008C52EB" w:rsidRDefault="008C52EB" w:rsidP="008C52EB">
      <w:pPr>
        <w:pStyle w:val="a3"/>
        <w:jc w:val="both"/>
        <w:rPr>
          <w:szCs w:val="24"/>
        </w:rPr>
      </w:pPr>
      <w:r w:rsidRPr="008C52EB">
        <w:rPr>
          <w:noProof/>
          <w:szCs w:val="24"/>
        </w:rPr>
        <w:drawing>
          <wp:inline distT="0" distB="0" distL="0" distR="0" wp14:anchorId="0753D9EE" wp14:editId="229C6CE1">
            <wp:extent cx="5943600" cy="1323975"/>
            <wp:effectExtent l="0" t="0" r="0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CB7D0" w14:textId="33EA0069" w:rsidR="003D597A" w:rsidRPr="008C52EB" w:rsidRDefault="005A5FA8" w:rsidP="003D597A">
      <w:pPr>
        <w:pStyle w:val="a3"/>
        <w:numPr>
          <w:ilvl w:val="1"/>
          <w:numId w:val="3"/>
        </w:numPr>
        <w:jc w:val="both"/>
        <w:rPr>
          <w:szCs w:val="24"/>
        </w:rPr>
      </w:pPr>
      <w:r>
        <w:rPr>
          <w:szCs w:val="24"/>
        </w:rPr>
        <w:t>I</w:t>
      </w:r>
      <w:r w:rsidR="003D597A">
        <w:rPr>
          <w:szCs w:val="24"/>
        </w:rPr>
        <w:t>f you modify the file to</w:t>
      </w:r>
      <w:r w:rsidR="00A5237D">
        <w:rPr>
          <w:szCs w:val="24"/>
        </w:rPr>
        <w:t xml:space="preserve"> import</w:t>
      </w:r>
      <w:r w:rsidR="003D597A">
        <w:rPr>
          <w:szCs w:val="24"/>
        </w:rPr>
        <w:t xml:space="preserve"> (</w:t>
      </w:r>
      <w:proofErr w:type="gramStart"/>
      <w:r w:rsidR="003D597A">
        <w:rPr>
          <w:szCs w:val="24"/>
        </w:rPr>
        <w:t>e.g.</w:t>
      </w:r>
      <w:proofErr w:type="gramEnd"/>
      <w:r w:rsidR="003D597A">
        <w:rPr>
          <w:szCs w:val="24"/>
        </w:rPr>
        <w:t xml:space="preserve"> EEMprocessing.py, utils.py), please restart the kernel by clicking “restart”. This is because the system would automatically ignore the imported external modules </w:t>
      </w:r>
      <w:r w:rsidR="008F2DC8">
        <w:rPr>
          <w:szCs w:val="24"/>
        </w:rPr>
        <w:t>if</w:t>
      </w:r>
      <w:r w:rsidR="003D597A">
        <w:rPr>
          <w:szCs w:val="24"/>
        </w:rPr>
        <w:t xml:space="preserve"> the names of these modules do not change.</w:t>
      </w:r>
    </w:p>
    <w:p w14:paraId="13211356" w14:textId="77777777" w:rsidR="003B69F7" w:rsidRPr="003B69F7" w:rsidRDefault="003B69F7" w:rsidP="00463F38">
      <w:pPr>
        <w:pStyle w:val="a3"/>
        <w:ind w:left="360"/>
        <w:jc w:val="both"/>
        <w:rPr>
          <w:szCs w:val="24"/>
        </w:rPr>
      </w:pPr>
    </w:p>
    <w:sectPr w:rsidR="003B69F7" w:rsidRPr="003B69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553DF"/>
    <w:multiLevelType w:val="hybridMultilevel"/>
    <w:tmpl w:val="949ED5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2C5980"/>
    <w:multiLevelType w:val="multilevel"/>
    <w:tmpl w:val="8BF854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4230F44"/>
    <w:multiLevelType w:val="hybridMultilevel"/>
    <w:tmpl w:val="0A8E2D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A32EC5"/>
    <w:multiLevelType w:val="hybridMultilevel"/>
    <w:tmpl w:val="DF264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C02B14"/>
    <w:multiLevelType w:val="multilevel"/>
    <w:tmpl w:val="063C87F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pStyle w:val="code"/>
      <w:lvlText w:val="%2)"/>
      <w:lvlJc w:val="left"/>
      <w:pPr>
        <w:ind w:left="720" w:hanging="360"/>
      </w:pPr>
      <w:rPr>
        <w:rFonts w:asciiTheme="minorHAnsi" w:hAnsiTheme="minorHAnsi" w:cstheme="minorHAnsi" w:hint="default"/>
        <w:i w:val="0"/>
        <w:iCs w:val="0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NDC0NDczNzM2MjBW0lEKTi0uzszPAykwrQUAcHJMTCwAAAA="/>
  </w:docVars>
  <w:rsids>
    <w:rsidRoot w:val="001249FC"/>
    <w:rsid w:val="001249FC"/>
    <w:rsid w:val="0016323A"/>
    <w:rsid w:val="001A363A"/>
    <w:rsid w:val="001D6E14"/>
    <w:rsid w:val="002F1B13"/>
    <w:rsid w:val="002F4FC3"/>
    <w:rsid w:val="00367FB7"/>
    <w:rsid w:val="003B69F7"/>
    <w:rsid w:val="003D597A"/>
    <w:rsid w:val="00463F38"/>
    <w:rsid w:val="00474760"/>
    <w:rsid w:val="0048441A"/>
    <w:rsid w:val="005A5FA8"/>
    <w:rsid w:val="00602334"/>
    <w:rsid w:val="006A5A16"/>
    <w:rsid w:val="006F1F10"/>
    <w:rsid w:val="00722693"/>
    <w:rsid w:val="00744269"/>
    <w:rsid w:val="00761AD6"/>
    <w:rsid w:val="00873A2F"/>
    <w:rsid w:val="008C52EB"/>
    <w:rsid w:val="008F08F1"/>
    <w:rsid w:val="008F2DC8"/>
    <w:rsid w:val="008F6674"/>
    <w:rsid w:val="009148F5"/>
    <w:rsid w:val="00966174"/>
    <w:rsid w:val="00984532"/>
    <w:rsid w:val="009D5CD2"/>
    <w:rsid w:val="009E6466"/>
    <w:rsid w:val="00A31BEC"/>
    <w:rsid w:val="00A5237D"/>
    <w:rsid w:val="00B473A8"/>
    <w:rsid w:val="00B80BDA"/>
    <w:rsid w:val="00BC52BE"/>
    <w:rsid w:val="00BF356D"/>
    <w:rsid w:val="00E7495F"/>
    <w:rsid w:val="00FD5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863D5D"/>
  <w15:chartTrackingRefBased/>
  <w15:docId w15:val="{7305BDB1-623A-4606-A410-0D304FE06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F1F10"/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rsid w:val="00BF356D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3B69F7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3B69F7"/>
    <w:rPr>
      <w:color w:val="605E5C"/>
      <w:shd w:val="clear" w:color="auto" w:fill="E1DFDD"/>
    </w:rPr>
  </w:style>
  <w:style w:type="table" w:styleId="a7">
    <w:name w:val="Table Grid"/>
    <w:basedOn w:val="a1"/>
    <w:uiPriority w:val="39"/>
    <w:rsid w:val="009D5C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-3">
    <w:name w:val="Grid Table 4 Accent 3"/>
    <w:basedOn w:val="a1"/>
    <w:uiPriority w:val="49"/>
    <w:rsid w:val="009D5CD2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code">
    <w:name w:val="code"/>
    <w:basedOn w:val="a3"/>
    <w:link w:val="code0"/>
    <w:qFormat/>
    <w:rsid w:val="006F1F10"/>
    <w:pPr>
      <w:numPr>
        <w:ilvl w:val="1"/>
        <w:numId w:val="3"/>
      </w:numPr>
    </w:pPr>
    <w:rPr>
      <w:rFonts w:ascii="Times New Roman" w:hAnsi="Times New Roman" w:cs="Times New Roman"/>
      <w:i/>
      <w:iCs/>
      <w:color w:val="242729"/>
      <w:szCs w:val="23"/>
      <w:shd w:val="clear" w:color="auto" w:fill="FFFFFF"/>
    </w:rPr>
  </w:style>
  <w:style w:type="character" w:customStyle="1" w:styleId="a4">
    <w:name w:val="列表段落 字符"/>
    <w:basedOn w:val="a0"/>
    <w:link w:val="a3"/>
    <w:uiPriority w:val="34"/>
    <w:rsid w:val="006F1F10"/>
  </w:style>
  <w:style w:type="character" w:customStyle="1" w:styleId="code0">
    <w:name w:val="code 字符"/>
    <w:basedOn w:val="a4"/>
    <w:link w:val="code"/>
    <w:rsid w:val="006F1F10"/>
    <w:rPr>
      <w:rFonts w:ascii="Times New Roman" w:hAnsi="Times New Roman" w:cs="Times New Roman"/>
      <w:i/>
      <w:iCs/>
      <w:color w:val="242729"/>
      <w:sz w:val="24"/>
      <w:szCs w:val="2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075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2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65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naconda.com/products/individual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Yongmin.Hu@eawag.ch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1</TotalTime>
  <Pages>3</Pages>
  <Words>468</Words>
  <Characters>2671</Characters>
  <Application>Microsoft Office Word</Application>
  <DocSecurity>0</DocSecurity>
  <Lines>22</Lines>
  <Paragraphs>6</Paragraphs>
  <ScaleCrop>false</ScaleCrop>
  <Company/>
  <LinksUpToDate>false</LinksUpToDate>
  <CharactersWithSpaces>3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胡 咏旻</dc:creator>
  <cp:keywords/>
  <dc:description/>
  <cp:lastModifiedBy>胡 咏旻</cp:lastModifiedBy>
  <cp:revision>15</cp:revision>
  <dcterms:created xsi:type="dcterms:W3CDTF">2021-02-08T20:29:00Z</dcterms:created>
  <dcterms:modified xsi:type="dcterms:W3CDTF">2021-03-17T18:32:00Z</dcterms:modified>
</cp:coreProperties>
</file>